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110" w:rsidRDefault="00F13110" w:rsidP="00F13110"/>
    <w:p w:rsidR="00F13110" w:rsidRDefault="00F13110" w:rsidP="00F13110">
      <w:r>
        <w:t>"""</w:t>
      </w:r>
    </w:p>
    <w:p w:rsidR="00F13110" w:rsidRDefault="00F13110" w:rsidP="00F13110">
      <w:proofErr w:type="gramStart"/>
      <w:r>
        <w:t>A(</w:t>
      </w:r>
      <w:proofErr w:type="gramEnd"/>
      <w:r>
        <w:t>m, n) =</w:t>
      </w:r>
    </w:p>
    <w:p w:rsidR="00F13110" w:rsidRDefault="00F13110" w:rsidP="00F13110">
      <w:r>
        <w:t>n + 1                   if m = 0</w:t>
      </w:r>
    </w:p>
    <w:p w:rsidR="00F13110" w:rsidRDefault="00F13110" w:rsidP="00F13110">
      <w:proofErr w:type="gramStart"/>
      <w:r>
        <w:t>A(</w:t>
      </w:r>
      <w:proofErr w:type="gramEnd"/>
      <w:r>
        <w:t>m − 1, 1)             if m &gt; 0 and n = 0</w:t>
      </w:r>
    </w:p>
    <w:p w:rsidR="00F13110" w:rsidRDefault="00F13110" w:rsidP="00F13110">
      <w:proofErr w:type="gramStart"/>
      <w:r>
        <w:t>A(</w:t>
      </w:r>
      <w:proofErr w:type="gramEnd"/>
      <w:r>
        <w:t xml:space="preserve">m − 1, A(m, n − 1))   if m &gt; 0 and n &gt; 0 </w:t>
      </w:r>
    </w:p>
    <w:p w:rsidR="00F13110" w:rsidRDefault="00F13110" w:rsidP="00F13110">
      <w:r>
        <w:t>"""</w:t>
      </w:r>
    </w:p>
    <w:p w:rsidR="00F13110" w:rsidRDefault="00F13110" w:rsidP="00F13110"/>
    <w:p w:rsidR="00F13110" w:rsidRDefault="00F13110" w:rsidP="00F13110">
      <w:r>
        <w:t xml:space="preserve">def </w:t>
      </w:r>
      <w:proofErr w:type="spellStart"/>
      <w:r>
        <w:t>Ack_</w:t>
      </w:r>
      <w:proofErr w:type="gramStart"/>
      <w:r>
        <w:t>func</w:t>
      </w:r>
      <w:proofErr w:type="spellEnd"/>
      <w:r>
        <w:t>(</w:t>
      </w:r>
      <w:proofErr w:type="gramEnd"/>
      <w:r>
        <w:t xml:space="preserve">m, n): #defining the </w:t>
      </w:r>
      <w:proofErr w:type="spellStart"/>
      <w:r>
        <w:t>AckerMann_function</w:t>
      </w:r>
      <w:proofErr w:type="spellEnd"/>
    </w:p>
    <w:p w:rsidR="00F13110" w:rsidRDefault="00F13110" w:rsidP="00F13110"/>
    <w:p w:rsidR="00F13110" w:rsidRDefault="00F13110" w:rsidP="00F13110">
      <w:r>
        <w:t xml:space="preserve">    if m == 0:</w:t>
      </w:r>
    </w:p>
    <w:p w:rsidR="00F13110" w:rsidRDefault="00F13110" w:rsidP="00F13110">
      <w:r>
        <w:t xml:space="preserve">        return n+1 #going to test this out</w:t>
      </w:r>
    </w:p>
    <w:p w:rsidR="00F13110" w:rsidRPr="00F13110" w:rsidRDefault="00F13110" w:rsidP="00F13110">
      <w:pPr>
        <w:rPr>
          <w:i/>
        </w:rPr>
      </w:pP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""" testing out the first block and it works</w:t>
      </w: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    &gt;&gt;&gt; def </w:t>
      </w:r>
      <w:proofErr w:type="spellStart"/>
      <w:r w:rsidRPr="00F13110">
        <w:rPr>
          <w:i/>
        </w:rPr>
        <w:t>Ack_func</w:t>
      </w:r>
      <w:proofErr w:type="spellEnd"/>
      <w:r w:rsidRPr="00F13110">
        <w:rPr>
          <w:i/>
        </w:rPr>
        <w:t>(</w:t>
      </w:r>
      <w:proofErr w:type="spellStart"/>
      <w:proofErr w:type="gramStart"/>
      <w:r w:rsidRPr="00F13110">
        <w:rPr>
          <w:i/>
        </w:rPr>
        <w:t>m,n</w:t>
      </w:r>
      <w:proofErr w:type="spellEnd"/>
      <w:proofErr w:type="gramEnd"/>
      <w:r w:rsidRPr="00F13110">
        <w:rPr>
          <w:i/>
        </w:rPr>
        <w:t xml:space="preserve">): #defining the </w:t>
      </w:r>
      <w:proofErr w:type="spellStart"/>
      <w:r w:rsidRPr="00F13110">
        <w:rPr>
          <w:i/>
        </w:rPr>
        <w:t>AckerMann_function</w:t>
      </w:r>
      <w:proofErr w:type="spellEnd"/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    ...     if m == 0:</w:t>
      </w: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    ...         return n+1</w:t>
      </w: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    ...</w:t>
      </w: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    &gt;&gt;&gt; </w:t>
      </w:r>
      <w:proofErr w:type="spellStart"/>
      <w:r w:rsidRPr="00F13110">
        <w:rPr>
          <w:i/>
        </w:rPr>
        <w:t>Ack_</w:t>
      </w:r>
      <w:proofErr w:type="gramStart"/>
      <w:r w:rsidRPr="00F13110">
        <w:rPr>
          <w:i/>
        </w:rPr>
        <w:t>func</w:t>
      </w:r>
      <w:proofErr w:type="spellEnd"/>
      <w:r w:rsidRPr="00F13110">
        <w:rPr>
          <w:i/>
        </w:rPr>
        <w:t>(</w:t>
      </w:r>
      <w:proofErr w:type="gramEnd"/>
      <w:r w:rsidRPr="00F13110">
        <w:rPr>
          <w:i/>
        </w:rPr>
        <w:t>0,1)</w:t>
      </w:r>
    </w:p>
    <w:p w:rsidR="00F13110" w:rsidRPr="00F13110" w:rsidRDefault="00F13110" w:rsidP="00F13110">
      <w:pPr>
        <w:rPr>
          <w:i/>
        </w:rPr>
      </w:pPr>
      <w:r w:rsidRPr="00F13110">
        <w:rPr>
          <w:i/>
        </w:rPr>
        <w:t xml:space="preserve">    """</w:t>
      </w:r>
    </w:p>
    <w:p w:rsidR="00F13110" w:rsidRDefault="00F13110" w:rsidP="00F13110"/>
    <w:p w:rsidR="00F13110" w:rsidRDefault="00F13110" w:rsidP="00F13110">
      <w:r>
        <w:t xml:space="preserve">    if n == 0:</w:t>
      </w:r>
    </w:p>
    <w:p w:rsidR="00F13110" w:rsidRDefault="00F13110" w:rsidP="00F13110">
      <w:r>
        <w:t xml:space="preserve">        return </w:t>
      </w:r>
      <w:proofErr w:type="spellStart"/>
      <w:r>
        <w:t>Ack_</w:t>
      </w:r>
      <w:proofErr w:type="gramStart"/>
      <w:r>
        <w:t>func</w:t>
      </w:r>
      <w:proofErr w:type="spellEnd"/>
      <w:r>
        <w:t>(</w:t>
      </w:r>
      <w:proofErr w:type="gramEnd"/>
      <w:r>
        <w:t xml:space="preserve">m-1, 1) #evaluating the second condition </w:t>
      </w:r>
      <w:proofErr w:type="spellStart"/>
      <w:r>
        <w:t>AckerMann_function</w:t>
      </w:r>
      <w:proofErr w:type="spellEnd"/>
    </w:p>
    <w:p w:rsidR="00F13110" w:rsidRDefault="00F13110" w:rsidP="00F13110"/>
    <w:p w:rsidR="00F13110" w:rsidRDefault="00F13110" w:rsidP="00F13110">
      <w:r>
        <w:t xml:space="preserve">#tested it out and </w:t>
      </w:r>
      <w:proofErr w:type="spellStart"/>
      <w:r>
        <w:t>i</w:t>
      </w:r>
      <w:proofErr w:type="spellEnd"/>
      <w:r>
        <w:t xml:space="preserve"> didn't understand the out it produced nothing</w:t>
      </w:r>
    </w:p>
    <w:p w:rsidR="00F13110" w:rsidRDefault="00F13110" w:rsidP="00F13110"/>
    <w:p w:rsidR="00F13110" w:rsidRDefault="00F13110" w:rsidP="00F13110">
      <w:r>
        <w:t xml:space="preserve">    else:</w:t>
      </w:r>
    </w:p>
    <w:p w:rsidR="00F13110" w:rsidRDefault="00F13110" w:rsidP="00F13110">
      <w:r>
        <w:t xml:space="preserve">        return </w:t>
      </w:r>
      <w:proofErr w:type="spellStart"/>
      <w:r>
        <w:t>Ack_</w:t>
      </w:r>
      <w:proofErr w:type="gramStart"/>
      <w:r>
        <w:t>func</w:t>
      </w:r>
      <w:proofErr w:type="spellEnd"/>
      <w:r>
        <w:t>(</w:t>
      </w:r>
      <w:proofErr w:type="gramEnd"/>
      <w:r>
        <w:t xml:space="preserve">m-1, </w:t>
      </w:r>
      <w:proofErr w:type="spellStart"/>
      <w:r>
        <w:t>Ack_func</w:t>
      </w:r>
      <w:proofErr w:type="spellEnd"/>
      <w:r>
        <w:t>(m, n-1))</w:t>
      </w:r>
    </w:p>
    <w:p w:rsidR="00F13110" w:rsidRDefault="00F13110" w:rsidP="00F13110"/>
    <w:p w:rsidR="00F13110" w:rsidRDefault="00F13110" w:rsidP="00F13110">
      <w:proofErr w:type="gramStart"/>
      <w:r>
        <w:lastRenderedPageBreak/>
        <w:t>print(</w:t>
      </w:r>
      <w:proofErr w:type="spellStart"/>
      <w:proofErr w:type="gramEnd"/>
      <w:r>
        <w:t>Ack_func</w:t>
      </w:r>
      <w:proofErr w:type="spellEnd"/>
      <w:r>
        <w:t>(3, 4)) #</w:t>
      </w:r>
      <w:proofErr w:type="spellStart"/>
      <w:r>
        <w:t>evaluted</w:t>
      </w:r>
      <w:proofErr w:type="spellEnd"/>
      <w:r>
        <w:t xml:space="preserve"> A(3, 4) result was 125</w:t>
      </w:r>
    </w:p>
    <w:p w:rsidR="00F13110" w:rsidRDefault="00F13110" w:rsidP="00F13110"/>
    <w:p w:rsidR="00F13110" w:rsidRDefault="00F13110" w:rsidP="00F13110">
      <w:r>
        <w:t xml:space="preserve">If higher values of </w:t>
      </w:r>
      <w:proofErr w:type="gramStart"/>
      <w:r>
        <w:t>A(</w:t>
      </w:r>
      <w:proofErr w:type="gramEnd"/>
      <w:r>
        <w:t xml:space="preserve">m, n) are evaluated, brings </w:t>
      </w:r>
    </w:p>
    <w:p w:rsidR="00F13110" w:rsidRDefault="00F13110" w:rsidP="00F13110"/>
    <w:p w:rsidR="00F13110" w:rsidRDefault="00F13110" w:rsidP="00F13110">
      <w:proofErr w:type="spellStart"/>
      <w:r>
        <w:t>RecursionError</w:t>
      </w:r>
      <w:proofErr w:type="spellEnd"/>
      <w:r>
        <w:t>: maximum recursion depth exceeded in comparison</w:t>
      </w:r>
    </w:p>
    <w:p w:rsidR="00F375D6" w:rsidRDefault="00F13110" w:rsidP="00F13110">
      <w:r>
        <w:t>&gt;&gt;&gt;</w:t>
      </w:r>
    </w:p>
    <w:p w:rsidR="00F13110" w:rsidRDefault="00F13110" w:rsidP="00F13110"/>
    <w:p w:rsidR="00F13110" w:rsidRDefault="00F13110" w:rsidP="00F13110">
      <w:pPr>
        <w:rPr>
          <w:lang w:val="en-UG"/>
        </w:rPr>
      </w:pPr>
      <w:r>
        <w:rPr>
          <w:lang w:val="en-UG"/>
        </w:rPr>
        <w:t>Part 3</w:t>
      </w:r>
    </w:p>
    <w:p w:rsidR="00F13110" w:rsidRDefault="00F13110" w:rsidP="00F13110">
      <w:pPr>
        <w:rPr>
          <w:lang w:val="en-UG"/>
        </w:rPr>
      </w:pPr>
      <w:bookmarkStart w:id="0" w:name="_GoBack"/>
      <w:r>
        <w:rPr>
          <w:lang w:val="en-UG"/>
        </w:rPr>
        <w:t>This is fairly new territory for me, especially the whole peer-assessment style. So far my experience with discussion assignments has been very good. The dialogue that i have experienced with my peers has been very enlightening because with each interaction I see other students’ minds, i see how they think and i see how brilliant they are. This has encouraged me to put more effort into my assignments because i also want to encourage the same. For the first time in my education life, I get excited to receive and see constructive feedback from my peers, I want to be criticized.</w:t>
      </w:r>
    </w:p>
    <w:p w:rsidR="00F13110" w:rsidRDefault="00F13110" w:rsidP="00F13110">
      <w:pPr>
        <w:rPr>
          <w:lang w:val="en-UG"/>
        </w:rPr>
      </w:pPr>
      <w:r>
        <w:rPr>
          <w:lang w:val="en-UG"/>
        </w:rPr>
        <w:t xml:space="preserve">Concerning the feedback and rating, for some I have been able to understand my work and improve on it more, for others, the feedback is very minimal, so it hasn’t helped me grow. </w:t>
      </w:r>
    </w:p>
    <w:p w:rsidR="00F13110" w:rsidRPr="00F13110" w:rsidRDefault="00F13110" w:rsidP="00F13110">
      <w:pPr>
        <w:rPr>
          <w:lang w:val="en-UG"/>
        </w:rPr>
      </w:pPr>
      <w:r>
        <w:rPr>
          <w:lang w:val="en-UG"/>
        </w:rPr>
        <w:t>Concerning the feedback and ratings I have given, I believe there is room for growth, especially with feedback. At first, I didn't understand well what was going on and i struggle to provide the necessary feedback but further in the weeks I have given better feedback. The rating was self exlanatory because the ratings were based off the Instructor assignment Criteria.</w:t>
      </w:r>
      <w:bookmarkEnd w:id="0"/>
    </w:p>
    <w:sectPr w:rsidR="00F13110" w:rsidRPr="00F13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zAzMTKwNDIxtDRT0lEKTi0uzszPAykwrAUAUPjiZywAAAA="/>
  </w:docVars>
  <w:rsids>
    <w:rsidRoot w:val="00F13110"/>
    <w:rsid w:val="00881B5D"/>
    <w:rsid w:val="00891FED"/>
    <w:rsid w:val="00D03E5B"/>
    <w:rsid w:val="00D85F25"/>
    <w:rsid w:val="00F13110"/>
    <w:rsid w:val="00F3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CB2BF"/>
  <w15:chartTrackingRefBased/>
  <w15:docId w15:val="{A018D625-CCF7-4FC7-8461-58AFA839D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6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2-23T16:17:00Z</dcterms:created>
  <dcterms:modified xsi:type="dcterms:W3CDTF">2021-02-27T18:05:00Z</dcterms:modified>
</cp:coreProperties>
</file>